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2C28" w:rsidRDefault="0003404D" w:rsidP="00AF1B72">
      <w:pPr>
        <w:pStyle w:val="Title"/>
        <w:jc w:val="center"/>
      </w:pPr>
      <w:r>
        <w:t xml:space="preserve">Group 2 – App </w:t>
      </w:r>
      <w:r w:rsidR="00852C28">
        <w:t>Feature</w:t>
      </w:r>
      <w:r>
        <w:t xml:space="preserve"> L</w:t>
      </w:r>
      <w:r w:rsidR="00852C28">
        <w:t>ist</w:t>
      </w:r>
      <w:r w:rsidR="00EB2A42">
        <w:t xml:space="preserve"> V</w:t>
      </w:r>
      <w:r w:rsidR="00AF1B72">
        <w:t>4</w:t>
      </w:r>
    </w:p>
    <w:p w:rsidR="00A0763A" w:rsidRPr="00A0763A" w:rsidRDefault="00A0763A" w:rsidP="00A0763A"/>
    <w:p w:rsidR="00EB2A42" w:rsidRDefault="00EB2A42" w:rsidP="00A0763A">
      <w:pPr>
        <w:pStyle w:val="ListParagraph"/>
        <w:numPr>
          <w:ilvl w:val="0"/>
          <w:numId w:val="3"/>
        </w:numPr>
        <w:spacing w:before="240" w:line="480" w:lineRule="auto"/>
      </w:pPr>
      <w:r>
        <w:t>Add/Edit/Remove</w:t>
      </w:r>
      <w:r w:rsidR="00AF1B72">
        <w:t xml:space="preserve"> data according to user need.</w:t>
      </w:r>
    </w:p>
    <w:p w:rsidR="00A0763A" w:rsidRDefault="00A0763A" w:rsidP="00A0763A">
      <w:pPr>
        <w:pStyle w:val="ListParagraph"/>
        <w:numPr>
          <w:ilvl w:val="0"/>
          <w:numId w:val="3"/>
        </w:numPr>
        <w:spacing w:before="240" w:line="480" w:lineRule="auto"/>
      </w:pPr>
      <w:r w:rsidRPr="00A0763A">
        <w:t>Ability to tweak/customize simulation</w:t>
      </w:r>
      <w:r>
        <w:t xml:space="preserve"> via UI</w:t>
      </w:r>
    </w:p>
    <w:p w:rsidR="00EB2A42" w:rsidRDefault="00EB2A42" w:rsidP="00A0763A">
      <w:pPr>
        <w:pStyle w:val="ListParagraph"/>
        <w:numPr>
          <w:ilvl w:val="0"/>
          <w:numId w:val="3"/>
        </w:numPr>
        <w:spacing w:before="240" w:line="480" w:lineRule="auto"/>
      </w:pPr>
      <w:r>
        <w:t>Displaying a table with predictions</w:t>
      </w:r>
      <w:r w:rsidR="00AE1216">
        <w:t>.</w:t>
      </w:r>
    </w:p>
    <w:p w:rsidR="00AF1B72" w:rsidRDefault="00AF1B72" w:rsidP="00A0763A">
      <w:pPr>
        <w:pStyle w:val="ListParagraph"/>
        <w:numPr>
          <w:ilvl w:val="0"/>
          <w:numId w:val="3"/>
        </w:numPr>
        <w:spacing w:before="240" w:line="480" w:lineRule="auto"/>
      </w:pPr>
      <w:r>
        <w:t>Displaying historical data.</w:t>
      </w:r>
    </w:p>
    <w:p w:rsidR="00EB2A42" w:rsidRDefault="00A0763A" w:rsidP="00A0763A">
      <w:pPr>
        <w:pStyle w:val="ListParagraph"/>
        <w:numPr>
          <w:ilvl w:val="0"/>
          <w:numId w:val="3"/>
        </w:numPr>
        <w:spacing w:before="240" w:line="480" w:lineRule="auto"/>
      </w:pPr>
      <w:r>
        <w:t>Ability to use</w:t>
      </w:r>
      <w:r w:rsidR="00EB2A42">
        <w:t xml:space="preserve"> alternative models</w:t>
      </w:r>
      <w:r w:rsidR="00AE1216">
        <w:t>.</w:t>
      </w:r>
      <w:bookmarkStart w:id="0" w:name="_GoBack"/>
      <w:bookmarkEnd w:id="0"/>
    </w:p>
    <w:p w:rsidR="00EB2A42" w:rsidRDefault="00AF1B72" w:rsidP="00A0763A">
      <w:pPr>
        <w:pStyle w:val="ListParagraph"/>
        <w:numPr>
          <w:ilvl w:val="0"/>
          <w:numId w:val="3"/>
        </w:numPr>
        <w:spacing w:before="240" w:line="480" w:lineRule="auto"/>
      </w:pPr>
      <w:r>
        <w:t>Showing the prediction</w:t>
      </w:r>
      <w:r w:rsidR="00AE1216">
        <w:t xml:space="preserve"> in a graph.</w:t>
      </w:r>
    </w:p>
    <w:sectPr w:rsidR="00EB2A42" w:rsidSect="0017224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9F58EB"/>
    <w:multiLevelType w:val="hybridMultilevel"/>
    <w:tmpl w:val="09789A06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670387"/>
    <w:multiLevelType w:val="hybridMultilevel"/>
    <w:tmpl w:val="DD6AAF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ED1B69"/>
    <w:multiLevelType w:val="hybridMultilevel"/>
    <w:tmpl w:val="04C427D2"/>
    <w:lvl w:ilvl="0" w:tplc="E10879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sjQxNTc1MTAwNTZS0lEKTi0uzszPAykwqgUA7Ls9eSwAAAA="/>
  </w:docVars>
  <w:rsids>
    <w:rsidRoot w:val="009D6BD6"/>
    <w:rsid w:val="0003404D"/>
    <w:rsid w:val="000848D9"/>
    <w:rsid w:val="00172246"/>
    <w:rsid w:val="002F6A08"/>
    <w:rsid w:val="00524C3A"/>
    <w:rsid w:val="00852C28"/>
    <w:rsid w:val="00940808"/>
    <w:rsid w:val="009D6BD6"/>
    <w:rsid w:val="00A0763A"/>
    <w:rsid w:val="00AE1216"/>
    <w:rsid w:val="00AF1B72"/>
    <w:rsid w:val="00E72EDB"/>
    <w:rsid w:val="00EB2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4947B"/>
  <w15:chartTrackingRefBased/>
  <w15:docId w15:val="{979A26C3-1969-4420-801F-BD0EE93B5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6BD6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524C3A"/>
    <w:pPr>
      <w:spacing w:after="0" w:line="240" w:lineRule="auto"/>
    </w:pPr>
    <w:rPr>
      <w:lang w:val="en-CA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2F6A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F6A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Kovalyo</dc:creator>
  <cp:keywords/>
  <dc:description/>
  <cp:lastModifiedBy>steve adu</cp:lastModifiedBy>
  <cp:revision>3</cp:revision>
  <dcterms:created xsi:type="dcterms:W3CDTF">2016-12-04T16:54:00Z</dcterms:created>
  <dcterms:modified xsi:type="dcterms:W3CDTF">2016-12-08T08:00:00Z</dcterms:modified>
</cp:coreProperties>
</file>